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767BA" w:rsidRDefault="004949A5" w14:paraId="00000001" w14:textId="41306FC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UoEo </w:t>
      </w:r>
      <w:r w:rsidR="00531E9C">
        <w:rPr>
          <w:b/>
        </w:rPr>
        <w:t>IRM</w:t>
      </w:r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:rsidR="00E767BA" w:rsidRDefault="004949A5" w14:paraId="00000002" w14:textId="406BAF5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38"/>
          <w:szCs w:val="38"/>
          <w:u w:val="single"/>
        </w:rPr>
      </w:pPr>
      <w:r>
        <w:rPr>
          <w:b/>
          <w:color w:val="000000"/>
          <w:sz w:val="38"/>
          <w:szCs w:val="38"/>
          <w:u w:val="single"/>
        </w:rPr>
        <w:t xml:space="preserve">MEETING </w:t>
      </w:r>
      <w:r w:rsidR="00F86E66">
        <w:rPr>
          <w:b/>
          <w:color w:val="000000"/>
          <w:sz w:val="38"/>
          <w:szCs w:val="38"/>
          <w:u w:val="single"/>
        </w:rPr>
        <w:t>4</w:t>
      </w:r>
    </w:p>
    <w:p w:rsidR="00E767BA" w:rsidRDefault="00E767BA" w14:paraId="0000000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:rsidR="00E767BA" w:rsidRDefault="004949A5" w14:paraId="0000000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:rsidR="00E767BA" w:rsidRDefault="00E767BA" w14:paraId="00000005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:rsidR="00E767BA" w:rsidRDefault="004949A5" w14:paraId="00000006" w14:textId="205C033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6B3CC3">
        <w:rPr>
          <w:color w:val="000000"/>
        </w:rPr>
        <w:t xml:space="preserve">Tuesday </w:t>
      </w:r>
      <w:r w:rsidR="000F718D">
        <w:rPr>
          <w:color w:val="000000"/>
        </w:rPr>
        <w:t>2</w:t>
      </w:r>
      <w:r w:rsidR="00F86E66">
        <w:rPr>
          <w:color w:val="000000"/>
        </w:rPr>
        <w:t>6</w:t>
      </w:r>
      <w:r w:rsidR="006B3CC3">
        <w:rPr>
          <w:color w:val="000000"/>
        </w:rPr>
        <w:t xml:space="preserve"> March</w:t>
      </w:r>
      <w:r>
        <w:t xml:space="preserve"> 2022</w:t>
      </w:r>
    </w:p>
    <w:p w:rsidRPr="002F2557" w:rsidR="006B3CC3" w:rsidP="35280180" w:rsidRDefault="35280180" w14:paraId="45957D57" w14:textId="24B23A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6BBA44E" w:rsidR="16BBA44E">
        <w:rPr>
          <w:b w:val="1"/>
          <w:bCs w:val="1"/>
          <w:color w:val="000000" w:themeColor="text1" w:themeTint="FF" w:themeShade="FF"/>
        </w:rPr>
        <w:t>Venue:</w:t>
      </w:r>
      <w:r w:rsidRPr="16BBA44E" w:rsidR="16BBA44E">
        <w:rPr>
          <w:color w:val="000000" w:themeColor="text1" w:themeTint="FF" w:themeShade="FF"/>
        </w:rPr>
        <w:t xml:space="preserve">  </w:t>
      </w:r>
      <w:r>
        <w:tab/>
      </w:r>
      <w:r>
        <w:tab/>
      </w:r>
      <w:r w:rsidRPr="16BBA44E" w:rsidR="16BBA44E">
        <w:rPr>
          <w:color w:val="000000" w:themeColor="text1" w:themeTint="FF" w:themeShade="FF"/>
        </w:rPr>
        <w:t xml:space="preserve">Zoom </w:t>
      </w:r>
      <w:r>
        <w:tab/>
      </w:r>
    </w:p>
    <w:p w:rsidR="16BBA44E" w:rsidP="16BBA44E" w:rsidRDefault="16BBA44E" w14:paraId="556C7304" w14:textId="7FE68311">
      <w:pPr>
        <w:spacing w:line="276" w:lineRule="auto"/>
        <w:ind w:left="2160"/>
      </w:pPr>
      <w:r w:rsidR="16BBA44E">
        <w:rPr/>
        <w:t>https://us04web.zoom.us/j/9906299855</w:t>
      </w:r>
      <w:r>
        <w:br/>
      </w:r>
      <w:r w:rsidRPr="16BBA44E" w:rsidR="16BBA44E">
        <w:rPr>
          <w:color w:val="3C4043"/>
        </w:rPr>
        <w:t>Meeting ID: 9906299855</w:t>
      </w:r>
    </w:p>
    <w:p w:rsidR="00E767BA" w:rsidRDefault="004949A5" w14:paraId="0000000B" w14:textId="12F1E39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 xml:space="preserve">1pm UK / </w:t>
      </w:r>
      <w:r>
        <w:t xml:space="preserve">9pm HK / </w:t>
      </w:r>
      <w:r w:rsidR="00F86E66">
        <w:t>5</w:t>
      </w:r>
      <w:r w:rsidR="00B82774">
        <w:t>pm Dubai</w:t>
      </w:r>
    </w:p>
    <w:p w:rsidR="00E767BA" w:rsidRDefault="004949A5" w14:paraId="0000000C" w14:textId="19CFA76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name="_Hlk98134787" w:id="0"/>
      <w:r>
        <w:rPr>
          <w:color w:val="000000"/>
        </w:rPr>
        <w:t xml:space="preserve">Jonathan, </w:t>
      </w:r>
      <w:r w:rsidR="00B82774">
        <w:t>Ying, Nitin</w:t>
      </w:r>
    </w:p>
    <w:bookmarkEnd w:id="0"/>
    <w:p w:rsidR="00E767BA" w:rsidRDefault="004949A5" w14:paraId="0000000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0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0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:rsidR="00E767BA" w:rsidRDefault="00E767BA" w14:paraId="0000001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18AF1609" w14:paraId="00000011" w14:textId="5F77D2B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</w:t>
      </w:r>
      <w:hyperlink w:history="1" r:id="rId8">
        <w:r w:rsidRPr="005D4162">
          <w:rPr>
            <w:rStyle w:val="a7"/>
          </w:rPr>
          <w:t>Review of last meetings minutes</w:t>
        </w:r>
      </w:hyperlink>
    </w:p>
    <w:p w:rsidR="00E767BA" w:rsidP="00B82774" w:rsidRDefault="18AF1609" w14:paraId="00000016" w14:textId="790EBFA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Status Report Document Unit 3</w:t>
      </w:r>
    </w:p>
    <w:p w:rsidR="00E767BA" w:rsidP="18AF1609" w:rsidRDefault="00E767BA" w14:paraId="55A14BB8" w14:textId="64B45A3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P="18AF1609" w:rsidRDefault="00E767BA" w14:paraId="00000017" w14:textId="3321ECC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8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9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:rsidR="00E767BA" w:rsidRDefault="00E767BA" w14:paraId="0000001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2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1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22" w14:textId="49280A0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>MINUTES</w:t>
      </w:r>
      <w:r>
        <w:rPr>
          <w:b/>
          <w:sz w:val="28"/>
          <w:szCs w:val="28"/>
        </w:rPr>
        <w:t xml:space="preserve"> </w:t>
      </w:r>
      <w:r w:rsidR="00AB6C35">
        <w:rPr>
          <w:b/>
          <w:sz w:val="28"/>
          <w:szCs w:val="28"/>
        </w:rPr>
        <w:t>4</w:t>
      </w:r>
    </w:p>
    <w:p w:rsidR="00E767BA" w:rsidRDefault="004949A5" w14:paraId="00000023" w14:textId="09EC63D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F86E66">
        <w:rPr>
          <w:color w:val="000000"/>
        </w:rPr>
        <w:t>Tuesday 26 March</w:t>
      </w:r>
      <w:r w:rsidR="00F86E66">
        <w:t xml:space="preserve"> 2022</w:t>
      </w:r>
    </w:p>
    <w:p w:rsidR="00E767BA" w:rsidRDefault="35280180" w14:paraId="0000002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>
        <w:rPr>
          <w:b/>
          <w:bCs/>
          <w:color w:val="000000" w:themeColor="text1"/>
        </w:rPr>
        <w:t>Venue:</w:t>
      </w:r>
      <w:r w:rsidRPr="35280180">
        <w:rPr>
          <w:color w:val="000000" w:themeColor="text1"/>
        </w:rPr>
        <w:t xml:space="preserve">  </w:t>
      </w:r>
      <w:r w:rsidR="004949A5">
        <w:tab/>
      </w:r>
      <w:r w:rsidR="004949A5">
        <w:tab/>
      </w:r>
      <w:r w:rsidRPr="35280180">
        <w:rPr>
          <w:color w:val="000000" w:themeColor="text1"/>
        </w:rPr>
        <w:t xml:space="preserve">Zoom </w:t>
      </w:r>
      <w:r w:rsidR="004949A5">
        <w:tab/>
      </w:r>
    </w:p>
    <w:p w:rsidRPr="00F11DAA" w:rsidR="00F11DAA" w:rsidP="00F11DAA" w:rsidRDefault="00F86E66" w14:paraId="40B0D7A8" w14:textId="531908EE">
      <w:pPr>
        <w:spacing w:line="276" w:lineRule="auto"/>
        <w:ind w:left="2160"/>
      </w:pPr>
      <w:r w:rsidRPr="00F86E66">
        <w:t>https://us04web.zoom.us/j/9906299855</w:t>
      </w:r>
      <w:r w:rsidRPr="00F11DAA" w:rsidR="00F11DAA">
        <w:rPr>
          <w:color w:val="3C4043"/>
        </w:rPr>
        <w:br/>
      </w:r>
      <w:r w:rsidRPr="00F11DAA" w:rsidR="00F11DAA">
        <w:rPr>
          <w:color w:val="3C4043"/>
          <w:shd w:val="clear" w:color="auto" w:fill="F1F3F4"/>
        </w:rPr>
        <w:t xml:space="preserve">Meeting ID: </w:t>
      </w:r>
      <w:r w:rsidRPr="00F86E66">
        <w:rPr>
          <w:color w:val="3C4043"/>
          <w:shd w:val="clear" w:color="auto" w:fill="F1F3F4"/>
        </w:rPr>
        <w:t>9906299855</w:t>
      </w:r>
    </w:p>
    <w:p w:rsidR="00E767BA" w:rsidRDefault="004949A5" w14:paraId="00000027" w14:textId="1E7C49C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 w:rsidR="00E00B42">
        <w:rPr>
          <w:color w:val="000000"/>
        </w:rPr>
        <w:t xml:space="preserve">1pm UK / </w:t>
      </w:r>
      <w:r w:rsidR="00E00B42">
        <w:t>9pm HK / 5pm Dubai</w:t>
      </w:r>
    </w:p>
    <w:p w:rsidRPr="00E00B42" w:rsidR="00E767BA" w:rsidRDefault="5C794D56" w14:paraId="00000028" w14:textId="3BF2F79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5C794D56">
        <w:rPr>
          <w:b/>
          <w:bCs/>
          <w:color w:val="000000" w:themeColor="text1"/>
        </w:rPr>
        <w:t>Members:</w:t>
      </w:r>
      <w:r w:rsidRPr="5C794D56">
        <w:rPr>
          <w:color w:val="000000" w:themeColor="text1"/>
        </w:rPr>
        <w:t xml:space="preserve"> Jonathan, </w:t>
      </w:r>
      <w:r>
        <w:t>Nitin</w:t>
      </w:r>
    </w:p>
    <w:p w:rsidR="00E767BA" w:rsidRDefault="5C794D56" w14:paraId="00000029" w14:textId="255F2D1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5C794D56">
        <w:rPr>
          <w:b/>
          <w:bCs/>
          <w:color w:val="000000" w:themeColor="text1"/>
        </w:rPr>
        <w:t>Apologies</w:t>
      </w:r>
      <w:r w:rsidRPr="5C794D56">
        <w:rPr>
          <w:color w:val="000000" w:themeColor="text1"/>
        </w:rPr>
        <w:t>:</w:t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Pr="5C794D56">
        <w:rPr>
          <w:b/>
          <w:bCs/>
          <w:color w:val="000000" w:themeColor="text1"/>
        </w:rPr>
        <w:t>Minutes by</w:t>
      </w:r>
      <w:r w:rsidRPr="5C794D56">
        <w:rPr>
          <w:color w:val="000000" w:themeColor="text1"/>
        </w:rPr>
        <w:t xml:space="preserve">: </w:t>
      </w:r>
      <w:r w:rsidR="00F86E66">
        <w:rPr>
          <w:color w:val="000000" w:themeColor="text1"/>
        </w:rPr>
        <w:t>Ying</w:t>
      </w:r>
    </w:p>
    <w:p w:rsidR="00E767BA" w:rsidRDefault="004949A5" w14:paraId="0000002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2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:rsidTr="50D557B8" w14:paraId="274A61D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o: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:rsidTr="50D557B8" w14:paraId="69A8250A" w14:textId="77777777">
        <w:trPr>
          <w:trHeight w:val="9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966DD3" w14:paraId="00000033" w14:textId="38516A8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hyperlink w:history="1" r:id="rId9">
              <w:r w:rsidRPr="005D4162" w:rsidR="004949A5">
                <w:rPr>
                  <w:rStyle w:val="a7"/>
                </w:rPr>
                <w:t>Review of last meeting minutes</w:t>
              </w:r>
            </w:hyperlink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4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5C794D56" w14:paraId="00000035" w14:textId="5B25732A">
            <w:r>
              <w:t>All passed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5C794D56" w14:paraId="00000036" w14:textId="53C88803">
            <w:r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5C794D56" w14:paraId="00000037" w14:textId="7E67DB7B">
            <w:r>
              <w:t>Passed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8" w14:textId="27CDE236"/>
        </w:tc>
      </w:tr>
      <w:tr w:rsidR="00E767BA" w:rsidTr="50D557B8" w14:paraId="6220D76C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18AF1609" w14:paraId="000000AD" w14:textId="3749659F">
            <w:pPr>
              <w:numPr>
                <w:ilvl w:val="0"/>
                <w:numId w:val="4"/>
              </w:numPr>
            </w:pPr>
            <w:r w:rsidRPr="18AF1609">
              <w:rPr>
                <w:color w:val="000000" w:themeColor="text1"/>
              </w:rPr>
              <w:t>Status Report Document Unit 3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AE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E6CE4" w:rsidP="5C794D56" w:rsidRDefault="00F86E66" w14:paraId="4DE365FD" w14:textId="32898127">
            <w:r w:rsidR="50D557B8">
              <w:rPr/>
              <w:t>New requirement</w:t>
            </w:r>
          </w:p>
          <w:p w:rsidR="16BBA44E" w:rsidP="16BBA44E" w:rsidRDefault="16BBA44E" w14:paraId="202C3628" w14:textId="53597B59">
            <w:pPr>
              <w:pStyle w:val="a"/>
            </w:pPr>
            <w:r w:rsidR="50D557B8">
              <w:rPr/>
              <w:t>Document consolidation</w:t>
            </w:r>
          </w:p>
          <w:p w:rsidR="00EE6CE4" w:rsidP="5C794D56" w:rsidRDefault="00F86E66" w14:paraId="000000AF" w14:textId="7847046F">
            <w:r w:rsidR="50D557B8">
              <w:rPr/>
              <w:t>GANTT Chart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5C794D56" w14:paraId="000000B0" w14:textId="4D64ADC0">
            <w:r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50D557B8" w:rsidP="50D557B8" w:rsidRDefault="50D557B8" w14:paraId="4E7438B4" w14:textId="2E2DC385">
            <w:pPr>
              <w:pStyle w:val="a"/>
              <w:ind w:left="0"/>
            </w:pPr>
            <w:r w:rsidR="50D557B8">
              <w:rPr/>
              <w:t>Consolidate (Ying)</w:t>
            </w:r>
          </w:p>
          <w:p w:rsidR="50D557B8" w:rsidP="50D557B8" w:rsidRDefault="50D557B8" w14:paraId="5A79F954" w14:textId="06B63E16">
            <w:pPr>
              <w:pStyle w:val="a"/>
              <w:ind w:left="0"/>
            </w:pPr>
            <w:r w:rsidR="50D557B8">
              <w:rPr/>
              <w:t>GANTT Chart (Nitin Initial Draft)</w:t>
            </w:r>
          </w:p>
          <w:p w:rsidR="50D557B8" w:rsidP="50D557B8" w:rsidRDefault="50D557B8" w14:paraId="62567118" w14:textId="0B5EA5F6">
            <w:pPr>
              <w:pStyle w:val="a"/>
              <w:ind w:left="0"/>
            </w:pPr>
          </w:p>
          <w:p w:rsidR="00E767BA" w:rsidP="5C794D56" w:rsidRDefault="00E767BA" w14:paraId="780126EC" w14:textId="3978E399"/>
          <w:p w:rsidR="00E767BA" w:rsidP="5C794D56" w:rsidRDefault="00E767BA" w14:paraId="08D38DB5" w14:textId="714EC859"/>
          <w:p w:rsidR="00E767BA" w:rsidP="5C794D56" w:rsidRDefault="00E767BA" w14:paraId="000000B1" w14:textId="3480BB41"/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5C794D56" w:rsidRDefault="5C794D56" w14:paraId="648F3CF9" w14:textId="6DB64CC8">
            <w:r>
              <w:t>.</w:t>
            </w:r>
          </w:p>
          <w:p w:rsidR="00E767BA" w:rsidP="5C794D56" w:rsidRDefault="00E767BA" w14:paraId="06BB6C11" w14:textId="501AC315"/>
          <w:p w:rsidR="00E767BA" w:rsidP="5C794D56" w:rsidRDefault="00E767BA" w14:paraId="1D77C7A9" w14:textId="40587D00"/>
          <w:p w:rsidR="00E767BA" w:rsidP="5C794D56" w:rsidRDefault="00E767BA" w14:paraId="000000B2" w14:textId="74858C94"/>
        </w:tc>
      </w:tr>
      <w:tr w:rsidR="18AF1609" w:rsidTr="50D557B8" w14:paraId="4904E1C6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50D557B8" w:rsidRDefault="18AF1609" w14:paraId="084986BD" w14:textId="07886D61">
            <w:pPr>
              <w:pStyle w:val="a6"/>
              <w:numPr>
                <w:ilvl w:val="0"/>
                <w:numId w:val="4"/>
              </w:numPr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</w:pPr>
            <w:r w:rsidRPr="50D557B8" w:rsidR="50D557B8">
              <w:rPr>
                <w:color w:val="000000" w:themeColor="text1" w:themeTint="FF" w:themeShade="FF"/>
              </w:rPr>
              <w:t>Seminar 3 Preparation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60AD3BB7" w14:textId="3C5F1D31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50D557B8" w:rsidRDefault="18AF1609" w14:paraId="2A19ACF3" w14:textId="389186E3">
            <w:pPr>
              <w:pStyle w:val="a6"/>
              <w:numPr>
                <w:ilvl w:val="0"/>
                <w:numId w:val="9"/>
              </w:numPr>
              <w:jc w:val="lef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</w:pPr>
            <w:r w:rsidRPr="50D557B8" w:rsidR="50D557B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>Outside of the Discussion Forum</w:t>
            </w:r>
            <w:r w:rsidRPr="50D557B8" w:rsidR="50D557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>, discuss these with your team – can you compile an overall agreed list of the five most important causes?</w:t>
            </w:r>
          </w:p>
          <w:p w:rsidR="18AF1609" w:rsidP="50D557B8" w:rsidRDefault="18AF1609" w14:paraId="1981DEB2" w14:textId="4C1FEA35">
            <w:pPr>
              <w:pStyle w:val="a6"/>
              <w:numPr>
                <w:ilvl w:val="0"/>
                <w:numId w:val="9"/>
              </w:numPr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</w:pPr>
            <w:r w:rsidRPr="50D557B8" w:rsidR="50D557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 xml:space="preserve">Then go on to </w:t>
            </w:r>
            <w:r w:rsidRPr="50D557B8" w:rsidR="50D557B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>individually</w:t>
            </w:r>
            <w:r w:rsidRPr="50D557B8" w:rsidR="50D557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 xml:space="preserve"> produce a list of 5 possible mitigations for these causes – you may find that Ross et al (2016) (the NIST SP 800-160v1 guide) a useful aid in creating this.</w:t>
            </w:r>
          </w:p>
          <w:p w:rsidR="18AF1609" w:rsidP="50D557B8" w:rsidRDefault="18AF1609" w14:paraId="07BA5022" w14:textId="577CF998">
            <w:pPr>
              <w:pStyle w:val="a6"/>
              <w:numPr>
                <w:ilvl w:val="0"/>
                <w:numId w:val="9"/>
              </w:numPr>
              <w:jc w:val="lef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</w:pPr>
            <w:r w:rsidRPr="50D557B8" w:rsidR="50D557B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>Outside of the Discussion Forum</w:t>
            </w:r>
            <w:r w:rsidRPr="50D557B8" w:rsidR="50D557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373A3C"/>
                <w:sz w:val="24"/>
                <w:szCs w:val="24"/>
                <w:lang w:val="en-GB"/>
              </w:rPr>
              <w:t xml:space="preserve">, discuss the mitigations with your team – can you agree on the best mitigation for each major cause?  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17B60796" w14:textId="2AB7D492">
            <w:r w:rsidR="50D557B8">
              <w:rPr/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1D9C6517" w14:textId="30FB3155">
            <w:r w:rsidR="50D557B8">
              <w:rPr/>
              <w:t>Discuss on next meeting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41462DDD" w14:textId="285A724C"/>
        </w:tc>
      </w:tr>
      <w:tr w:rsidR="00E767BA" w:rsidTr="50D557B8" w14:paraId="12BBB22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18AF1609" w14:paraId="000000BF" w14:textId="77777777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50D557B8" w:rsidR="50D557B8">
              <w:rPr>
                <w:color w:val="000000" w:themeColor="text1" w:themeTint="FF" w:themeShade="FF"/>
              </w:rPr>
              <w:t>A.O.B.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0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5C794D56" w:rsidRDefault="5C794D56" w14:paraId="000000C1" w14:textId="4717346F">
            <w:r w:rsidR="50D557B8">
              <w:rPr/>
              <w:t>Next meeting Wednesday 30</w:t>
            </w:r>
            <w:r w:rsidRPr="50D557B8" w:rsidR="50D557B8">
              <w:rPr>
                <w:vertAlign w:val="superscript"/>
              </w:rPr>
              <w:t>th</w:t>
            </w:r>
            <w:r w:rsidR="50D557B8">
              <w:rPr/>
              <w:t xml:space="preserve"> March 2022</w:t>
            </w:r>
            <w:r w:rsidR="50D557B8">
              <w:rPr/>
              <w:t xml:space="preserve"> </w:t>
            </w:r>
            <w:r w:rsidR="50D557B8">
              <w:rPr/>
              <w:t>(</w:t>
            </w:r>
            <w:r w:rsidR="50D557B8">
              <w:rPr/>
              <w:t>Same</w:t>
            </w:r>
            <w:r w:rsidR="50D557B8">
              <w:rPr/>
              <w:t xml:space="preserve"> time)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2" w14:textId="77777777"/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5C794D56" w14:paraId="000000C3" w14:textId="6424D7ED">
            <w:r>
              <w:t>Potentially schedule in a meeting between if necessary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4" w14:textId="77777777"/>
        </w:tc>
      </w:tr>
    </w:tbl>
    <w:p w:rsidR="00E767BA" w:rsidRDefault="00E767BA" w14:paraId="000000C6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hAnsi="Arial" w:eastAsia="Arial" w:cs="Arial"/>
          <w:color w:val="000000"/>
          <w:sz w:val="22"/>
          <w:szCs w:val="22"/>
        </w:rPr>
      </w:pPr>
    </w:p>
    <w:sectPr w:rsidR="00E767BA">
      <w:headerReference w:type="default" r:id="rId10"/>
      <w:footerReference w:type="default" r:id="rId11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66DD3" w:rsidRDefault="00966DD3" w14:paraId="23867607" w14:textId="77777777">
      <w:r>
        <w:separator/>
      </w:r>
    </w:p>
  </w:endnote>
  <w:endnote w:type="continuationSeparator" w:id="0">
    <w:p w:rsidR="00966DD3" w:rsidRDefault="00966DD3" w14:paraId="3067930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8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66DD3" w:rsidRDefault="00966DD3" w14:paraId="76E2D20B" w14:textId="77777777">
      <w:r>
        <w:separator/>
      </w:r>
    </w:p>
  </w:footnote>
  <w:footnote w:type="continuationSeparator" w:id="0">
    <w:p w:rsidR="00966DD3" w:rsidRDefault="00966DD3" w14:paraId="15D2B5C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7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960" w:hanging="48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440" w:hanging="48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1920" w:hanging="48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8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80" w:hanging="48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360" w:hanging="48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840" w:hanging="48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0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1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6A17F12"/>
    <w:multiLevelType w:val="hybridMultilevel"/>
    <w:tmpl w:val="6A48E544"/>
    <w:lvl w:ilvl="0">
      <w:start w:val="1"/>
      <w:numFmt w:val="decimal"/>
      <w:lvlText w:val="%1."/>
      <w:lvlJc w:val="left"/>
      <w:pPr>
        <w:ind w:left="480" w:hanging="480"/>
      </w:pPr>
    </w:lvl>
    <w:lvl w:ilvl="1" w:tplc="ED42A586">
      <w:start w:val="1"/>
      <w:numFmt w:val="lowerLetter"/>
      <w:lvlText w:val="%2."/>
      <w:lvlJc w:val="left"/>
      <w:pPr>
        <w:ind w:left="960" w:hanging="480"/>
      </w:pPr>
    </w:lvl>
    <w:lvl w:ilvl="2" w:tplc="7EAE3F80">
      <w:start w:val="1"/>
      <w:numFmt w:val="lowerRoman"/>
      <w:lvlText w:val="%3."/>
      <w:lvlJc w:val="right"/>
      <w:pPr>
        <w:ind w:left="1440" w:hanging="480"/>
      </w:pPr>
    </w:lvl>
    <w:lvl w:ilvl="3" w:tplc="60FC37D4">
      <w:start w:val="1"/>
      <w:numFmt w:val="decimal"/>
      <w:lvlText w:val="%4."/>
      <w:lvlJc w:val="left"/>
      <w:pPr>
        <w:ind w:left="1920" w:hanging="480"/>
      </w:pPr>
    </w:lvl>
    <w:lvl w:ilvl="4" w:tplc="41B65F50">
      <w:start w:val="1"/>
      <w:numFmt w:val="lowerLetter"/>
      <w:lvlText w:val="%5."/>
      <w:lvlJc w:val="left"/>
      <w:pPr>
        <w:ind w:left="2400" w:hanging="480"/>
      </w:pPr>
    </w:lvl>
    <w:lvl w:ilvl="5" w:tplc="1A4E73AE">
      <w:start w:val="1"/>
      <w:numFmt w:val="lowerRoman"/>
      <w:lvlText w:val="%6."/>
      <w:lvlJc w:val="right"/>
      <w:pPr>
        <w:ind w:left="2880" w:hanging="480"/>
      </w:pPr>
    </w:lvl>
    <w:lvl w:ilvl="6" w:tplc="58949A80">
      <w:start w:val="1"/>
      <w:numFmt w:val="decimal"/>
      <w:lvlText w:val="%7."/>
      <w:lvlJc w:val="left"/>
      <w:pPr>
        <w:ind w:left="3360" w:hanging="480"/>
      </w:pPr>
    </w:lvl>
    <w:lvl w:ilvl="7" w:tplc="B64633D0">
      <w:start w:val="1"/>
      <w:numFmt w:val="lowerLetter"/>
      <w:lvlText w:val="%8."/>
      <w:lvlJc w:val="left"/>
      <w:pPr>
        <w:ind w:left="3840" w:hanging="480"/>
      </w:pPr>
    </w:lvl>
    <w:lvl w:ilvl="8" w:tplc="3E12987C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34714D0"/>
    <w:multiLevelType w:val="hybridMultilevel"/>
    <w:tmpl w:val="54DE30E0"/>
    <w:lvl w:ilvl="0" w:tplc="5FEECA80">
      <w:start w:val="1"/>
      <w:numFmt w:val="decimal"/>
      <w:lvlText w:val="%1."/>
      <w:lvlJc w:val="left"/>
      <w:pPr>
        <w:ind w:left="480" w:hanging="480"/>
      </w:pPr>
    </w:lvl>
    <w:lvl w:ilvl="1" w:tplc="074EB030">
      <w:start w:val="1"/>
      <w:numFmt w:val="lowerLetter"/>
      <w:lvlText w:val="%2."/>
      <w:lvlJc w:val="left"/>
      <w:pPr>
        <w:ind w:left="960" w:hanging="480"/>
      </w:pPr>
    </w:lvl>
    <w:lvl w:ilvl="2" w:tplc="A4DE4C6C">
      <w:start w:val="1"/>
      <w:numFmt w:val="lowerRoman"/>
      <w:lvlText w:val="%3."/>
      <w:lvlJc w:val="right"/>
      <w:pPr>
        <w:ind w:left="1440" w:hanging="480"/>
      </w:pPr>
    </w:lvl>
    <w:lvl w:ilvl="3" w:tplc="2D5C7E26">
      <w:start w:val="1"/>
      <w:numFmt w:val="decimal"/>
      <w:lvlText w:val="%4."/>
      <w:lvlJc w:val="left"/>
      <w:pPr>
        <w:ind w:left="1920" w:hanging="480"/>
      </w:pPr>
    </w:lvl>
    <w:lvl w:ilvl="4" w:tplc="E9F4DE50">
      <w:start w:val="1"/>
      <w:numFmt w:val="lowerLetter"/>
      <w:lvlText w:val="%5."/>
      <w:lvlJc w:val="left"/>
      <w:pPr>
        <w:ind w:left="2400" w:hanging="480"/>
      </w:pPr>
    </w:lvl>
    <w:lvl w:ilvl="5" w:tplc="62224362">
      <w:start w:val="1"/>
      <w:numFmt w:val="lowerRoman"/>
      <w:lvlText w:val="%6."/>
      <w:lvlJc w:val="right"/>
      <w:pPr>
        <w:ind w:left="2880" w:hanging="480"/>
      </w:pPr>
    </w:lvl>
    <w:lvl w:ilvl="6" w:tplc="831A0C48">
      <w:start w:val="1"/>
      <w:numFmt w:val="decimal"/>
      <w:lvlText w:val="%7."/>
      <w:lvlJc w:val="left"/>
      <w:pPr>
        <w:ind w:left="3360" w:hanging="480"/>
      </w:pPr>
    </w:lvl>
    <w:lvl w:ilvl="7" w:tplc="71624780">
      <w:start w:val="1"/>
      <w:numFmt w:val="lowerLetter"/>
      <w:lvlText w:val="%8."/>
      <w:lvlJc w:val="left"/>
      <w:pPr>
        <w:ind w:left="3840" w:hanging="480"/>
      </w:pPr>
    </w:lvl>
    <w:lvl w:ilvl="8" w:tplc="7B760372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9DE68AF"/>
    <w:multiLevelType w:val="hybridMultilevel"/>
    <w:tmpl w:val="85CEA6C2"/>
    <w:lvl w:ilvl="0" w:tplc="F6966482">
      <w:start w:val="1"/>
      <w:numFmt w:val="decimal"/>
      <w:lvlText w:val="%1."/>
      <w:lvlJc w:val="left"/>
      <w:pPr>
        <w:ind w:left="480" w:hanging="480"/>
      </w:pPr>
    </w:lvl>
    <w:lvl w:ilvl="1" w:tplc="429A67A8">
      <w:start w:val="1"/>
      <w:numFmt w:val="lowerLetter"/>
      <w:lvlText w:val="%2."/>
      <w:lvlJc w:val="left"/>
      <w:pPr>
        <w:ind w:left="960" w:hanging="480"/>
      </w:pPr>
    </w:lvl>
    <w:lvl w:ilvl="2" w:tplc="3434003C">
      <w:start w:val="1"/>
      <w:numFmt w:val="lowerRoman"/>
      <w:lvlText w:val="%3."/>
      <w:lvlJc w:val="right"/>
      <w:pPr>
        <w:ind w:left="1440" w:hanging="480"/>
      </w:pPr>
    </w:lvl>
    <w:lvl w:ilvl="3" w:tplc="3D321580">
      <w:start w:val="1"/>
      <w:numFmt w:val="decimal"/>
      <w:lvlText w:val="%4."/>
      <w:lvlJc w:val="left"/>
      <w:pPr>
        <w:ind w:left="1920" w:hanging="480"/>
      </w:pPr>
    </w:lvl>
    <w:lvl w:ilvl="4" w:tplc="2550E6A0">
      <w:start w:val="1"/>
      <w:numFmt w:val="lowerLetter"/>
      <w:lvlText w:val="%5."/>
      <w:lvlJc w:val="left"/>
      <w:pPr>
        <w:ind w:left="2400" w:hanging="480"/>
      </w:pPr>
    </w:lvl>
    <w:lvl w:ilvl="5" w:tplc="0EFE6642">
      <w:start w:val="1"/>
      <w:numFmt w:val="lowerRoman"/>
      <w:lvlText w:val="%6."/>
      <w:lvlJc w:val="right"/>
      <w:pPr>
        <w:ind w:left="2880" w:hanging="480"/>
      </w:pPr>
    </w:lvl>
    <w:lvl w:ilvl="6" w:tplc="525C2B88">
      <w:start w:val="1"/>
      <w:numFmt w:val="decimal"/>
      <w:lvlText w:val="%7."/>
      <w:lvlJc w:val="left"/>
      <w:pPr>
        <w:ind w:left="3360" w:hanging="480"/>
      </w:pPr>
    </w:lvl>
    <w:lvl w:ilvl="7" w:tplc="7F1CE110">
      <w:start w:val="1"/>
      <w:numFmt w:val="lowerLetter"/>
      <w:lvlText w:val="%8."/>
      <w:lvlJc w:val="left"/>
      <w:pPr>
        <w:ind w:left="3840" w:hanging="480"/>
      </w:pPr>
    </w:lvl>
    <w:lvl w:ilvl="8" w:tplc="C30A0540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9">
    <w:abstractNumId w:val="8"/>
  </w: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rgUApKKAtywAAAA="/>
  </w:docVars>
  <w:rsids>
    <w:rsidRoot w:val="2460262E"/>
    <w:rsid w:val="000F718D"/>
    <w:rsid w:val="001250C0"/>
    <w:rsid w:val="001A5CE8"/>
    <w:rsid w:val="002F2557"/>
    <w:rsid w:val="003B10CD"/>
    <w:rsid w:val="00451790"/>
    <w:rsid w:val="004822CA"/>
    <w:rsid w:val="004949A5"/>
    <w:rsid w:val="004A007A"/>
    <w:rsid w:val="00531E9C"/>
    <w:rsid w:val="005D4162"/>
    <w:rsid w:val="006202F6"/>
    <w:rsid w:val="006B3CC3"/>
    <w:rsid w:val="0080631A"/>
    <w:rsid w:val="009460A2"/>
    <w:rsid w:val="00966DD3"/>
    <w:rsid w:val="00A32834"/>
    <w:rsid w:val="00AB6C35"/>
    <w:rsid w:val="00B736FE"/>
    <w:rsid w:val="00B82774"/>
    <w:rsid w:val="00BC73C0"/>
    <w:rsid w:val="00C40B8C"/>
    <w:rsid w:val="00CA6115"/>
    <w:rsid w:val="00CD7E21"/>
    <w:rsid w:val="00D7799B"/>
    <w:rsid w:val="00DE1B8A"/>
    <w:rsid w:val="00E00B42"/>
    <w:rsid w:val="00E044B2"/>
    <w:rsid w:val="00E767BA"/>
    <w:rsid w:val="00EE6CE4"/>
    <w:rsid w:val="00F11DAA"/>
    <w:rsid w:val="00F71DAD"/>
    <w:rsid w:val="00F86E66"/>
    <w:rsid w:val="16BBA44E"/>
    <w:rsid w:val="18AF1609"/>
    <w:rsid w:val="2460262E"/>
    <w:rsid w:val="35280180"/>
    <w:rsid w:val="50D557B8"/>
    <w:rsid w:val="5C79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5ACFEF0A-5D3E-48F7-A257-366FA15CDF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5" w:customStyle="1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6">
    <w:name w:val="List Paragraph"/>
    <w:basedOn w:val="a"/>
    <w:uiPriority w:val="34"/>
    <w:qFormat/>
    <w:rsid w:val="00451790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CD7E21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D7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d.docs.live.net/73b78b07ebcd1867/IRM_PCOM7E%20March%202022_Group%201/1%20Meeting%20Agendas%20and%20Minutes/IRM%20Group%201%20Meeting%201.docx" TargetMode="Externa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hyperlink" Target="https://d.docs.live.net/73b78b07ebcd1867/IRM_PCOM7E%20March%202022_Group%201/1%20Meeting%20Agendas%20and%20Minutes/IRM%20Group%201%20Meeting%201.docx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onathan Callaghan</dc:creator>
  <lastModifiedBy>Chan Yeke</lastModifiedBy>
  <revision>11</revision>
  <dcterms:created xsi:type="dcterms:W3CDTF">2022-03-21T19:49:00.0000000Z</dcterms:created>
  <dcterms:modified xsi:type="dcterms:W3CDTF">2022-03-26T14:02:18.3574889Z</dcterms:modified>
</coreProperties>
</file>